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D604C" w14:textId="77777777" w:rsidR="00DD4C50" w:rsidRDefault="00DD4C50" w:rsidP="00DD4C50">
      <w:pPr>
        <w:tabs>
          <w:tab w:val="left" w:pos="9540"/>
        </w:tabs>
        <w:ind w:right="540"/>
        <w:jc w:val="both"/>
        <w:rPr>
          <w:rFonts w:asciiTheme="majorHAnsi" w:hAnsiTheme="majorHAnsi"/>
          <w:b/>
          <w:bCs/>
          <w:szCs w:val="22"/>
        </w:rPr>
      </w:pPr>
    </w:p>
    <w:p w14:paraId="2143A359" w14:textId="47A89C0F" w:rsidR="00617C2A" w:rsidRPr="003333E7" w:rsidRDefault="003333E7" w:rsidP="003333E7">
      <w:pPr>
        <w:tabs>
          <w:tab w:val="left" w:pos="9540"/>
        </w:tabs>
        <w:ind w:right="540"/>
        <w:jc w:val="right"/>
        <w:rPr>
          <w:rFonts w:asciiTheme="majorHAnsi" w:hAnsiTheme="majorHAnsi"/>
          <w:b/>
          <w:bCs/>
          <w:szCs w:val="22"/>
        </w:rPr>
      </w:pPr>
      <w:r w:rsidRPr="003333E7">
        <w:rPr>
          <w:rFonts w:asciiTheme="majorHAnsi" w:hAnsiTheme="majorHAnsi"/>
          <w:b/>
          <w:bCs/>
          <w:szCs w:val="22"/>
        </w:rPr>
        <w:t xml:space="preserve">Time Duration: 2 </w:t>
      </w:r>
      <w:r>
        <w:rPr>
          <w:rFonts w:asciiTheme="majorHAnsi" w:hAnsiTheme="majorHAnsi"/>
          <w:b/>
          <w:bCs/>
          <w:szCs w:val="22"/>
        </w:rPr>
        <w:t>H</w:t>
      </w:r>
      <w:r w:rsidRPr="003333E7">
        <w:rPr>
          <w:rFonts w:asciiTheme="majorHAnsi" w:hAnsiTheme="majorHAnsi"/>
          <w:b/>
          <w:bCs/>
          <w:szCs w:val="22"/>
        </w:rPr>
        <w:t>ours</w:t>
      </w:r>
    </w:p>
    <w:p w14:paraId="6D7BD801" w14:textId="0799D6BB" w:rsidR="00AD50BA" w:rsidRPr="00DD4C50" w:rsidRDefault="00AD50BA" w:rsidP="00DD4C50">
      <w:p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60390748" w14:textId="683EDBA7" w:rsidR="005E4C48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>Write a Python program which iterates the integers from 1 to 50. For multiples of 3 print "Fizz" instead of the number and for the multiples of 5 print "Buzz". For numbers</w:t>
      </w:r>
      <w:r w:rsidR="00DD4C50" w:rsidRPr="00DD4C50">
        <w:rPr>
          <w:rFonts w:asciiTheme="majorHAnsi" w:hAnsiTheme="majorHAnsi"/>
          <w:color w:val="000000" w:themeColor="text1"/>
          <w:szCs w:val="22"/>
        </w:rPr>
        <w:t>,</w:t>
      </w:r>
      <w:r w:rsidRPr="00DD4C50">
        <w:rPr>
          <w:rFonts w:asciiTheme="majorHAnsi" w:hAnsiTheme="majorHAnsi"/>
          <w:color w:val="000000" w:themeColor="text1"/>
          <w:szCs w:val="22"/>
        </w:rPr>
        <w:t xml:space="preserve"> which are multiples of both 3 and 5 print "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FizzBuzz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".</w:t>
      </w:r>
    </w:p>
    <w:p w14:paraId="5B738394" w14:textId="77777777" w:rsidR="00DD4C50" w:rsidRPr="00DD4C50" w:rsidRDefault="00DD4C50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4A5A2AE3" w14:textId="1F86D105" w:rsidR="006873D5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>Write a Python program to count the number of even and odd numbers from a tuple of numbers.</w:t>
      </w:r>
      <w:r w:rsidR="00DD4C50">
        <w:rPr>
          <w:rFonts w:asciiTheme="majorHAnsi" w:hAnsiTheme="majorHAnsi"/>
          <w:color w:val="000000" w:themeColor="text1"/>
          <w:szCs w:val="22"/>
        </w:rPr>
        <w:br/>
      </w:r>
      <w:r w:rsidRPr="00DD4C50">
        <w:rPr>
          <w:rFonts w:asciiTheme="majorHAnsi" w:hAnsiTheme="majorHAnsi"/>
          <w:color w:val="000000" w:themeColor="text1"/>
          <w:szCs w:val="22"/>
        </w:rPr>
        <w:t>numbers=(12,15,3,6,26,33,56,65,78,37,42,99)</w:t>
      </w:r>
      <w:bookmarkStart w:id="0" w:name="_GoBack"/>
      <w:bookmarkEnd w:id="0"/>
    </w:p>
    <w:p w14:paraId="798BBDEC" w14:textId="77777777" w:rsidR="00DD4C50" w:rsidRPr="00DD4C50" w:rsidRDefault="00DD4C50" w:rsidP="00DD4C50">
      <w:p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0028208A" w14:textId="40A4C5E3" w:rsidR="006873D5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>Take 5 integers from keyboard using a loop and print their average value on the screen.</w:t>
      </w:r>
    </w:p>
    <w:p w14:paraId="45D17F37" w14:textId="77777777" w:rsidR="00DD4C50" w:rsidRPr="00DD4C50" w:rsidRDefault="00DD4C50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2C3FA83B" w14:textId="3F3A6119" w:rsidR="006873D5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 xml:space="preserve">Following are the tuples of students who have enrolled for two courses. Find out those students who have enrolled for both the courses. </w:t>
      </w:r>
    </w:p>
    <w:p w14:paraId="2125AA97" w14:textId="77777777" w:rsidR="006873D5" w:rsidRPr="00DD4C50" w:rsidRDefault="006873D5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course_A</w:t>
      </w:r>
      <w:proofErr w:type="spellEnd"/>
      <w:proofErr w:type="gramStart"/>
      <w:r w:rsidRPr="00DD4C50">
        <w:rPr>
          <w:rFonts w:asciiTheme="majorHAnsi" w:hAnsiTheme="majorHAnsi"/>
          <w:color w:val="000000" w:themeColor="text1"/>
          <w:szCs w:val="22"/>
        </w:rPr>
        <w:t>=(</w:t>
      </w:r>
      <w:proofErr w:type="gramEnd"/>
      <w:r w:rsidRPr="00DD4C50">
        <w:rPr>
          <w:rFonts w:asciiTheme="majorHAnsi" w:hAnsiTheme="majorHAnsi"/>
          <w:color w:val="000000" w:themeColor="text1"/>
          <w:szCs w:val="22"/>
        </w:rPr>
        <w:t>'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Anuj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', 'Katrina', 'John', 'Jessica', 'Michael', 'Rahul', '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Khushboo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 xml:space="preserve">') </w:t>
      </w:r>
    </w:p>
    <w:p w14:paraId="2B5A420D" w14:textId="3D0E1D73" w:rsidR="006873D5" w:rsidRPr="00DD4C50" w:rsidRDefault="006873D5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course_B</w:t>
      </w:r>
      <w:proofErr w:type="spellEnd"/>
      <w:proofErr w:type="gramStart"/>
      <w:r w:rsidRPr="00DD4C50">
        <w:rPr>
          <w:rFonts w:asciiTheme="majorHAnsi" w:hAnsiTheme="majorHAnsi"/>
          <w:color w:val="000000" w:themeColor="text1"/>
          <w:szCs w:val="22"/>
        </w:rPr>
        <w:t>=(</w:t>
      </w:r>
      <w:proofErr w:type="gramEnd"/>
      <w:r w:rsidRPr="00DD4C50">
        <w:rPr>
          <w:rFonts w:asciiTheme="majorHAnsi" w:hAnsiTheme="majorHAnsi"/>
          <w:color w:val="000000" w:themeColor="text1"/>
          <w:szCs w:val="22"/>
        </w:rPr>
        <w:t>'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Bhavana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', '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Katrina','Michael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', 'Robert', '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Khushboo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', 'Sachin' )</w:t>
      </w:r>
    </w:p>
    <w:p w14:paraId="110A4E01" w14:textId="77777777" w:rsidR="00DD4C50" w:rsidRPr="00DD4C50" w:rsidRDefault="00DD4C50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32207B1A" w14:textId="20C2F49B" w:rsidR="006873D5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Write a Python function to create and print a list where the values are square of numbers between 1 and 25 (both included).</w:t>
      </w:r>
    </w:p>
    <w:p w14:paraId="535F3ADA" w14:textId="77777777" w:rsidR="00DD4C50" w:rsidRPr="00DD4C50" w:rsidRDefault="00DD4C50" w:rsidP="00DD4C50">
      <w:pPr>
        <w:pStyle w:val="NormalWeb"/>
        <w:spacing w:before="0" w:beforeAutospacing="0" w:after="0" w:afterAutospacing="0"/>
        <w:ind w:left="720"/>
        <w:rPr>
          <w:rFonts w:asciiTheme="majorHAnsi" w:hAnsiTheme="majorHAnsi"/>
          <w:color w:val="000000"/>
          <w:szCs w:val="22"/>
        </w:rPr>
      </w:pPr>
    </w:p>
    <w:p w14:paraId="48734ABB" w14:textId="77777777" w:rsidR="00DD4C50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Write a Pandas program to create a Series out of the given list and sort it in the descending order.</w:t>
      </w:r>
      <w:r w:rsidRPr="00DD4C50">
        <w:rPr>
          <w:rFonts w:asciiTheme="majorHAnsi" w:hAnsiTheme="majorHAnsi"/>
          <w:color w:val="000000"/>
          <w:szCs w:val="22"/>
        </w:rPr>
        <w:t xml:space="preserve"> </w:t>
      </w:r>
      <w:r w:rsidRPr="00DD4C50">
        <w:rPr>
          <w:rFonts w:asciiTheme="majorHAnsi" w:hAnsiTheme="majorHAnsi"/>
          <w:color w:val="000000"/>
          <w:szCs w:val="22"/>
        </w:rPr>
        <w:br/>
      </w:r>
      <w:proofErr w:type="spellStart"/>
      <w:r w:rsidRPr="00DD4C50">
        <w:rPr>
          <w:rFonts w:asciiTheme="majorHAnsi" w:hAnsiTheme="majorHAnsi"/>
          <w:color w:val="000000"/>
          <w:szCs w:val="22"/>
        </w:rPr>
        <w:t>data_list</w:t>
      </w:r>
      <w:proofErr w:type="spellEnd"/>
      <w:r w:rsidRPr="00DD4C50">
        <w:rPr>
          <w:rFonts w:asciiTheme="majorHAnsi" w:hAnsiTheme="majorHAnsi"/>
          <w:color w:val="000000"/>
          <w:szCs w:val="22"/>
        </w:rPr>
        <w:t>=['1000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spyder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python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jupyter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400.78', 'anaconda']</w:t>
      </w:r>
    </w:p>
    <w:p w14:paraId="0761A9C5" w14:textId="77777777" w:rsidR="00DD4C50" w:rsidRPr="00DD4C50" w:rsidRDefault="00DD4C50" w:rsidP="00DD4C50">
      <w:pPr>
        <w:pStyle w:val="NormalWeb"/>
        <w:spacing w:before="0" w:beforeAutospacing="0" w:after="0" w:afterAutospacing="0"/>
        <w:ind w:left="720"/>
        <w:rPr>
          <w:rFonts w:asciiTheme="majorHAnsi" w:hAnsiTheme="majorHAnsi"/>
          <w:color w:val="000000"/>
          <w:szCs w:val="22"/>
        </w:rPr>
      </w:pPr>
    </w:p>
    <w:p w14:paraId="6F6323B9" w14:textId="0A06CD64" w:rsidR="006873D5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Create a series out of a range of values from 1 to 10. Ask the user to specify how many observations should be displayed and print that many observations from the series.</w:t>
      </w:r>
    </w:p>
    <w:p w14:paraId="0502BEBE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</w:p>
    <w:p w14:paraId="46AF4208" w14:textId="48B817B5" w:rsidR="006873D5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Write a Pandas program to create the mean and standard deviation of the data of a given Series.</w:t>
      </w:r>
      <w:r w:rsidRPr="00DD4C50">
        <w:rPr>
          <w:rFonts w:asciiTheme="majorHAnsi" w:hAnsiTheme="majorHAnsi"/>
          <w:color w:val="000000"/>
          <w:szCs w:val="22"/>
        </w:rPr>
        <w:t xml:space="preserve"> </w:t>
      </w:r>
      <w:r w:rsidRPr="00DD4C50">
        <w:rPr>
          <w:rFonts w:asciiTheme="majorHAnsi" w:hAnsiTheme="majorHAnsi"/>
          <w:color w:val="000000"/>
          <w:szCs w:val="22"/>
        </w:rPr>
        <w:br/>
      </w:r>
      <w:proofErr w:type="spellStart"/>
      <w:r w:rsidRPr="00DD4C50">
        <w:rPr>
          <w:rFonts w:asciiTheme="majorHAnsi" w:hAnsiTheme="majorHAnsi"/>
          <w:color w:val="000000"/>
          <w:szCs w:val="22"/>
        </w:rPr>
        <w:t>data_list</w:t>
      </w:r>
      <w:proofErr w:type="spellEnd"/>
      <w:r w:rsidRPr="00DD4C50">
        <w:rPr>
          <w:rFonts w:asciiTheme="majorHAnsi" w:hAnsiTheme="majorHAnsi"/>
          <w:color w:val="000000"/>
          <w:szCs w:val="22"/>
        </w:rPr>
        <w:t xml:space="preserve"> = [1,2,3,4,5,6,7,8,9,5,3]</w:t>
      </w:r>
    </w:p>
    <w:p w14:paraId="4DB3D989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</w:p>
    <w:p w14:paraId="2DDAC3A2" w14:textId="7A3B0142" w:rsidR="00DD4C50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 xml:space="preserve">Write a Pandas program to display a summary of the basic information about the </w:t>
      </w:r>
      <w:proofErr w:type="spellStart"/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DataFrame</w:t>
      </w:r>
      <w:proofErr w:type="spellEnd"/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 xml:space="preserve"> and its data.</w:t>
      </w:r>
      <w:r w:rsidRPr="00DD4C50">
        <w:rPr>
          <w:rFonts w:asciiTheme="majorHAnsi" w:hAnsiTheme="majorHAnsi"/>
          <w:color w:val="000000"/>
          <w:szCs w:val="22"/>
        </w:rPr>
        <w:t xml:space="preserve"> </w:t>
      </w:r>
      <w:r w:rsidRPr="00DD4C50">
        <w:rPr>
          <w:rFonts w:asciiTheme="majorHAnsi" w:hAnsiTheme="majorHAnsi"/>
          <w:color w:val="000000"/>
          <w:szCs w:val="22"/>
        </w:rPr>
        <w:br/>
      </w:r>
      <w:proofErr w:type="spellStart"/>
      <w:r w:rsidRPr="00DD4C50">
        <w:rPr>
          <w:rFonts w:asciiTheme="majorHAnsi" w:hAnsiTheme="majorHAnsi"/>
          <w:color w:val="000000"/>
          <w:szCs w:val="22"/>
        </w:rPr>
        <w:t>exam_data</w:t>
      </w:r>
      <w:proofErr w:type="spellEnd"/>
      <w:r w:rsidRPr="00DD4C50">
        <w:rPr>
          <w:rFonts w:asciiTheme="majorHAnsi" w:hAnsiTheme="majorHAnsi"/>
          <w:color w:val="000000"/>
          <w:szCs w:val="22"/>
        </w:rPr>
        <w:t xml:space="preserve"> = {'name': [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Anuj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Bhavana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Katrina', 'John', 'Jessica', 'Michael', 'Robert', 'Rahul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Khushboo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Sachin</w:t>
      </w:r>
      <w:proofErr w:type="spellEnd"/>
      <w:r w:rsidRPr="00DD4C50">
        <w:rPr>
          <w:rFonts w:asciiTheme="majorHAnsi" w:hAnsiTheme="majorHAnsi"/>
          <w:color w:val="000000"/>
          <w:szCs w:val="22"/>
        </w:rPr>
        <w:t xml:space="preserve">'], 'score': [12.5, 9, 16.5, 8, 9, 20, 14.5, 5, 8, 19], 'attempts': [1, 3, 2, 3, 2, 3, 1, 1, 2, 1], 'qualify': ['yes', 'no', 'yes', 'no', 'no', 'yes', 'yes', 'no', 'no', 'yes']} </w:t>
      </w:r>
      <w:r w:rsidRPr="00DD4C50">
        <w:rPr>
          <w:rFonts w:asciiTheme="majorHAnsi" w:hAnsiTheme="majorHAnsi"/>
          <w:color w:val="000000"/>
          <w:szCs w:val="22"/>
        </w:rPr>
        <w:br/>
        <w:t>labels = ['a', 'b', 'c', 'd', 'e', 'f', 'g', 'h', '</w:t>
      </w:r>
      <w:proofErr w:type="spellStart"/>
      <w:r w:rsidRPr="00DD4C50">
        <w:rPr>
          <w:rFonts w:asciiTheme="majorHAnsi" w:hAnsiTheme="majorHAnsi"/>
          <w:color w:val="000000"/>
          <w:szCs w:val="22"/>
        </w:rPr>
        <w:t>i</w:t>
      </w:r>
      <w:proofErr w:type="spellEnd"/>
      <w:r w:rsidRPr="00DD4C50">
        <w:rPr>
          <w:rFonts w:asciiTheme="majorHAnsi" w:hAnsiTheme="majorHAnsi"/>
          <w:color w:val="000000"/>
          <w:szCs w:val="22"/>
        </w:rPr>
        <w:t>', 'j']</w:t>
      </w:r>
    </w:p>
    <w:p w14:paraId="1B2BCF50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</w:p>
    <w:p w14:paraId="0AC36739" w14:textId="77777777" w:rsidR="00DD4C50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Select 'name' and 'score' columns in rows 1, 3, 5, 6 from the above data frame.</w:t>
      </w:r>
    </w:p>
    <w:p w14:paraId="3C2FAE45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</w:p>
    <w:p w14:paraId="78B846F5" w14:textId="77777777" w:rsidR="00DD4C50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Write a Pandas program to select the rows where the number of attempts in the examination is greater than 2 and still did not qualify.</w:t>
      </w:r>
    </w:p>
    <w:p w14:paraId="2A0C2AAE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</w:p>
    <w:p w14:paraId="351FE688" w14:textId="50872B33" w:rsidR="006873D5" w:rsidRPr="00DD4C50" w:rsidRDefault="006873D5" w:rsidP="00DD4C50">
      <w:pPr>
        <w:pStyle w:val="NormalWeb"/>
        <w:numPr>
          <w:ilvl w:val="0"/>
          <w:numId w:val="29"/>
        </w:numPr>
        <w:spacing w:before="0" w:beforeAutospacing="0" w:after="0" w:afterAutospacing="0"/>
        <w:rPr>
          <w:rStyle w:val="Strong"/>
          <w:rFonts w:asciiTheme="majorHAnsi" w:hAnsiTheme="majorHAnsi"/>
          <w:b w:val="0"/>
          <w:bCs w:val="0"/>
          <w:color w:val="000000"/>
          <w:szCs w:val="22"/>
        </w:rPr>
      </w:pPr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 xml:space="preserve">Write a Pandas program to change the score in </w:t>
      </w:r>
      <w:proofErr w:type="gramStart"/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>row 'd'</w:t>
      </w:r>
      <w:proofErr w:type="gramEnd"/>
      <w:r w:rsidRPr="00DD4C50">
        <w:rPr>
          <w:rStyle w:val="Strong"/>
          <w:rFonts w:asciiTheme="majorHAnsi" w:hAnsiTheme="majorHAnsi"/>
          <w:b w:val="0"/>
          <w:color w:val="000000"/>
          <w:szCs w:val="22"/>
        </w:rPr>
        <w:t xml:space="preserve"> to 11.5.</w:t>
      </w:r>
    </w:p>
    <w:p w14:paraId="117D3397" w14:textId="77777777" w:rsidR="00DD4C50" w:rsidRPr="00DD4C50" w:rsidRDefault="00DD4C50" w:rsidP="00DD4C50">
      <w:pPr>
        <w:pStyle w:val="NormalWeb"/>
        <w:spacing w:before="0" w:beforeAutospacing="0" w:after="0" w:afterAutospacing="0"/>
        <w:rPr>
          <w:rFonts w:asciiTheme="majorHAnsi" w:hAnsiTheme="majorHAnsi"/>
          <w:color w:val="000000"/>
          <w:szCs w:val="22"/>
        </w:rPr>
      </w:pPr>
    </w:p>
    <w:p w14:paraId="2679B7D7" w14:textId="77777777" w:rsidR="00DD4C50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 xml:space="preserve">Write a Pandas program to change the name 'Jessica' to 'Suresh' in name column of the 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DataFrame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.</w:t>
      </w:r>
    </w:p>
    <w:p w14:paraId="6EB102A6" w14:textId="77777777" w:rsidR="00DD4C50" w:rsidRPr="00DD4C50" w:rsidRDefault="00DD4C50" w:rsidP="00DD4C50">
      <w:p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30E3124B" w14:textId="77777777" w:rsidR="00DD4C50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 xml:space="preserve">Write a Pandas program to delete the 'attempts' column from the 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DataFrame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>.</w:t>
      </w:r>
    </w:p>
    <w:p w14:paraId="09109747" w14:textId="77777777" w:rsidR="00DD4C50" w:rsidRPr="00DD4C50" w:rsidRDefault="00DD4C50" w:rsidP="00DD4C50">
      <w:p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</w:p>
    <w:p w14:paraId="53274F05" w14:textId="12419D44" w:rsidR="006873D5" w:rsidRPr="00DD4C50" w:rsidRDefault="006873D5" w:rsidP="00DD4C50">
      <w:pPr>
        <w:pStyle w:val="ListParagraph"/>
        <w:numPr>
          <w:ilvl w:val="0"/>
          <w:numId w:val="29"/>
        </w:numPr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 xml:space="preserve">Write a Pandas program to rearrange the columns of the </w:t>
      </w:r>
      <w:proofErr w:type="spellStart"/>
      <w:r w:rsidRPr="00DD4C50">
        <w:rPr>
          <w:rFonts w:asciiTheme="majorHAnsi" w:hAnsiTheme="majorHAnsi"/>
          <w:color w:val="000000" w:themeColor="text1"/>
          <w:szCs w:val="22"/>
        </w:rPr>
        <w:t>dataframe</w:t>
      </w:r>
      <w:proofErr w:type="spellEnd"/>
      <w:r w:rsidRPr="00DD4C50">
        <w:rPr>
          <w:rFonts w:asciiTheme="majorHAnsi" w:hAnsiTheme="majorHAnsi"/>
          <w:color w:val="000000" w:themeColor="text1"/>
          <w:szCs w:val="22"/>
        </w:rPr>
        <w:t xml:space="preserve">. Follow the order: </w:t>
      </w:r>
    </w:p>
    <w:p w14:paraId="32810ADB" w14:textId="260F46BD" w:rsidR="006873D5" w:rsidRPr="00DD4C50" w:rsidRDefault="006873D5" w:rsidP="00DD4C50">
      <w:pPr>
        <w:pStyle w:val="ListParagraph"/>
        <w:tabs>
          <w:tab w:val="left" w:pos="9540"/>
        </w:tabs>
        <w:ind w:right="540"/>
        <w:jc w:val="both"/>
        <w:rPr>
          <w:rFonts w:asciiTheme="majorHAnsi" w:hAnsiTheme="majorHAnsi"/>
          <w:color w:val="000000" w:themeColor="text1"/>
          <w:szCs w:val="22"/>
        </w:rPr>
      </w:pPr>
      <w:r w:rsidRPr="00DD4C50">
        <w:rPr>
          <w:rFonts w:asciiTheme="majorHAnsi" w:hAnsiTheme="majorHAnsi"/>
          <w:color w:val="000000" w:themeColor="text1"/>
          <w:szCs w:val="22"/>
        </w:rPr>
        <w:t>Qualify, Name, Score</w:t>
      </w:r>
    </w:p>
    <w:sectPr w:rsidR="006873D5" w:rsidRPr="00DD4C50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067BC6" w14:textId="77777777" w:rsidR="006C635D" w:rsidRDefault="006C635D" w:rsidP="00312457">
      <w:r>
        <w:separator/>
      </w:r>
    </w:p>
  </w:endnote>
  <w:endnote w:type="continuationSeparator" w:id="0">
    <w:p w14:paraId="57775B4F" w14:textId="77777777" w:rsidR="006C635D" w:rsidRDefault="006C635D" w:rsidP="0031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F05B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7CAB5E46" w14:textId="77777777" w:rsidR="00E97924" w:rsidRDefault="00E97924" w:rsidP="006D54F2">
    <w:pPr>
      <w:pStyle w:val="Footer"/>
    </w:pPr>
  </w:p>
  <w:p w14:paraId="554C9C23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770EDC87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660F049" wp14:editId="0FEEED2D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5C0D83DB" wp14:editId="0D883E5B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3ECCDBB6" wp14:editId="5415A6DD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AF4CA4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ECCDBB6" id="Rectangle 14" o:spid="_x0000_s1026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5DAF4CA4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3333E7">
          <w:rPr>
            <w:rFonts w:asciiTheme="majorHAnsi" w:hAnsiTheme="majorHAnsi"/>
            <w:noProof/>
            <w:sz w:val="16"/>
          </w:rPr>
          <w:t>1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102F23E0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F6BB25" w14:textId="77777777" w:rsidR="006C635D" w:rsidRDefault="006C635D" w:rsidP="00312457">
      <w:r>
        <w:separator/>
      </w:r>
    </w:p>
  </w:footnote>
  <w:footnote w:type="continuationSeparator" w:id="0">
    <w:p w14:paraId="49078EC2" w14:textId="77777777" w:rsidR="006C635D" w:rsidRDefault="006C635D" w:rsidP="003124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DD8FE" w14:textId="0DC5F2E1" w:rsidR="00EF1F25" w:rsidRPr="00D743E5" w:rsidRDefault="00E97924" w:rsidP="00D743E5">
    <w:pPr>
      <w:pStyle w:val="Title"/>
      <w:rPr>
        <w:u w:color="FFFFFF" w:themeColor="background1" w:themeTint="00" w:themeShade="00"/>
      </w:rPr>
    </w:pPr>
    <w:r w:rsidRPr="00D743E5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D1F2A4" wp14:editId="1B5636C0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DD4C50">
      <w:t>Post Graduate Program in Analytics &amp; Artificial Intelligence</w:t>
    </w:r>
  </w:p>
  <w:p w14:paraId="2D7A4498" w14:textId="1F161FCD" w:rsidR="00E97924" w:rsidRPr="006D54F2" w:rsidRDefault="00E97924" w:rsidP="00D743E5">
    <w:pPr>
      <w:pStyle w:val="Title"/>
      <w:rPr>
        <w:u w:color="FFFFFF" w:themeColor="background1" w:themeTint="00" w:themeShade="0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7F2DEE" wp14:editId="0B11D68F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DD4C50">
      <w:rPr>
        <w:u w:color="FFFFFF" w:themeColor="background1" w:themeTint="00" w:themeShade="00"/>
      </w:rPr>
      <w:t>Test 1: Introduction to Pyth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D7822"/>
    <w:multiLevelType w:val="hybridMultilevel"/>
    <w:tmpl w:val="31CCB7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5D4E80"/>
    <w:multiLevelType w:val="hybridMultilevel"/>
    <w:tmpl w:val="DF22B7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A6F4B"/>
    <w:multiLevelType w:val="hybridMultilevel"/>
    <w:tmpl w:val="7B2262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F6CE5"/>
    <w:multiLevelType w:val="hybridMultilevel"/>
    <w:tmpl w:val="33FE1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831F0B"/>
    <w:multiLevelType w:val="hybridMultilevel"/>
    <w:tmpl w:val="9CE226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4521F"/>
    <w:multiLevelType w:val="hybridMultilevel"/>
    <w:tmpl w:val="F18E8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2536C"/>
    <w:multiLevelType w:val="hybridMultilevel"/>
    <w:tmpl w:val="2EB676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691033"/>
    <w:multiLevelType w:val="hybridMultilevel"/>
    <w:tmpl w:val="B8F05FDE"/>
    <w:lvl w:ilvl="0" w:tplc="7590A2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AF1B36"/>
    <w:multiLevelType w:val="hybridMultilevel"/>
    <w:tmpl w:val="49FE1B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6C52FE"/>
    <w:multiLevelType w:val="hybridMultilevel"/>
    <w:tmpl w:val="65DAD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BE7AC3"/>
    <w:multiLevelType w:val="hybridMultilevel"/>
    <w:tmpl w:val="A32E8F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B17513"/>
    <w:multiLevelType w:val="hybridMultilevel"/>
    <w:tmpl w:val="6CFC67A2"/>
    <w:lvl w:ilvl="0" w:tplc="ED4E4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B67B1E"/>
    <w:multiLevelType w:val="hybridMultilevel"/>
    <w:tmpl w:val="E7D224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2234D4"/>
    <w:multiLevelType w:val="hybridMultilevel"/>
    <w:tmpl w:val="FE5464CE"/>
    <w:lvl w:ilvl="0" w:tplc="C93213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3C93AF0"/>
    <w:multiLevelType w:val="hybridMultilevel"/>
    <w:tmpl w:val="AE9AFA9A"/>
    <w:lvl w:ilvl="0" w:tplc="ED4E4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9B7432E"/>
    <w:multiLevelType w:val="hybridMultilevel"/>
    <w:tmpl w:val="24D08E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BB46F7C"/>
    <w:multiLevelType w:val="hybridMultilevel"/>
    <w:tmpl w:val="F6A49A4C"/>
    <w:lvl w:ilvl="0" w:tplc="CD56F1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5CA7E95"/>
    <w:multiLevelType w:val="hybridMultilevel"/>
    <w:tmpl w:val="406CF0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D9265CA"/>
    <w:multiLevelType w:val="hybridMultilevel"/>
    <w:tmpl w:val="71487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E0A69BB"/>
    <w:multiLevelType w:val="hybridMultilevel"/>
    <w:tmpl w:val="51AA4C7E"/>
    <w:lvl w:ilvl="0" w:tplc="16B0BE4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603407B1"/>
    <w:multiLevelType w:val="hybridMultilevel"/>
    <w:tmpl w:val="A5DA0604"/>
    <w:lvl w:ilvl="0" w:tplc="ED4E4B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CF25AB"/>
    <w:multiLevelType w:val="hybridMultilevel"/>
    <w:tmpl w:val="85EACF68"/>
    <w:lvl w:ilvl="0" w:tplc="EEB8AB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60DA63EE"/>
    <w:multiLevelType w:val="hybridMultilevel"/>
    <w:tmpl w:val="3E0495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C27290"/>
    <w:multiLevelType w:val="hybridMultilevel"/>
    <w:tmpl w:val="C53406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74F04F7"/>
    <w:multiLevelType w:val="hybridMultilevel"/>
    <w:tmpl w:val="E70085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BA15BB3"/>
    <w:multiLevelType w:val="hybridMultilevel"/>
    <w:tmpl w:val="1D32663E"/>
    <w:lvl w:ilvl="0" w:tplc="C77431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BBA1A2A"/>
    <w:multiLevelType w:val="hybridMultilevel"/>
    <w:tmpl w:val="0D84FB4C"/>
    <w:lvl w:ilvl="0" w:tplc="42FE6D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7D74FA4"/>
    <w:multiLevelType w:val="hybridMultilevel"/>
    <w:tmpl w:val="8682B0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724ADF"/>
    <w:multiLevelType w:val="hybridMultilevel"/>
    <w:tmpl w:val="050ABF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3"/>
  </w:num>
  <w:num w:numId="4">
    <w:abstractNumId w:val="25"/>
  </w:num>
  <w:num w:numId="5">
    <w:abstractNumId w:val="21"/>
  </w:num>
  <w:num w:numId="6">
    <w:abstractNumId w:val="27"/>
  </w:num>
  <w:num w:numId="7">
    <w:abstractNumId w:val="1"/>
  </w:num>
  <w:num w:numId="8">
    <w:abstractNumId w:val="26"/>
  </w:num>
  <w:num w:numId="9">
    <w:abstractNumId w:val="5"/>
  </w:num>
  <w:num w:numId="10">
    <w:abstractNumId w:val="10"/>
  </w:num>
  <w:num w:numId="11">
    <w:abstractNumId w:val="2"/>
  </w:num>
  <w:num w:numId="12">
    <w:abstractNumId w:val="12"/>
  </w:num>
  <w:num w:numId="13">
    <w:abstractNumId w:val="17"/>
  </w:num>
  <w:num w:numId="14">
    <w:abstractNumId w:val="28"/>
  </w:num>
  <w:num w:numId="15">
    <w:abstractNumId w:val="15"/>
  </w:num>
  <w:num w:numId="16">
    <w:abstractNumId w:val="4"/>
  </w:num>
  <w:num w:numId="17">
    <w:abstractNumId w:val="8"/>
  </w:num>
  <w:num w:numId="18">
    <w:abstractNumId w:val="22"/>
  </w:num>
  <w:num w:numId="19">
    <w:abstractNumId w:val="0"/>
  </w:num>
  <w:num w:numId="20">
    <w:abstractNumId w:val="9"/>
  </w:num>
  <w:num w:numId="21">
    <w:abstractNumId w:val="23"/>
  </w:num>
  <w:num w:numId="22">
    <w:abstractNumId w:val="7"/>
  </w:num>
  <w:num w:numId="23">
    <w:abstractNumId w:val="18"/>
  </w:num>
  <w:num w:numId="24">
    <w:abstractNumId w:val="6"/>
  </w:num>
  <w:num w:numId="25">
    <w:abstractNumId w:val="24"/>
  </w:num>
  <w:num w:numId="26">
    <w:abstractNumId w:val="19"/>
  </w:num>
  <w:num w:numId="27">
    <w:abstractNumId w:val="11"/>
  </w:num>
  <w:num w:numId="28">
    <w:abstractNumId w:val="20"/>
  </w:num>
  <w:num w:numId="29">
    <w:abstractNumId w:val="14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A7E0C"/>
    <w:rsid w:val="000B358D"/>
    <w:rsid w:val="000B73BD"/>
    <w:rsid w:val="000D02ED"/>
    <w:rsid w:val="000D4CEB"/>
    <w:rsid w:val="000E1492"/>
    <w:rsid w:val="001023AB"/>
    <w:rsid w:val="00105B86"/>
    <w:rsid w:val="0011314B"/>
    <w:rsid w:val="0011324E"/>
    <w:rsid w:val="00113FDC"/>
    <w:rsid w:val="00115988"/>
    <w:rsid w:val="001162D4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17EA5"/>
    <w:rsid w:val="00220EA8"/>
    <w:rsid w:val="002354B1"/>
    <w:rsid w:val="00244A43"/>
    <w:rsid w:val="00253089"/>
    <w:rsid w:val="00254DF4"/>
    <w:rsid w:val="00264A56"/>
    <w:rsid w:val="00265BC1"/>
    <w:rsid w:val="00294862"/>
    <w:rsid w:val="002A126D"/>
    <w:rsid w:val="002A1E97"/>
    <w:rsid w:val="002B496A"/>
    <w:rsid w:val="002B4D66"/>
    <w:rsid w:val="002B5BCC"/>
    <w:rsid w:val="002C1AD2"/>
    <w:rsid w:val="002C41AC"/>
    <w:rsid w:val="002D35FE"/>
    <w:rsid w:val="002F3D06"/>
    <w:rsid w:val="0030569E"/>
    <w:rsid w:val="00307246"/>
    <w:rsid w:val="003108EB"/>
    <w:rsid w:val="00312457"/>
    <w:rsid w:val="003137E3"/>
    <w:rsid w:val="00325948"/>
    <w:rsid w:val="00325963"/>
    <w:rsid w:val="0033102B"/>
    <w:rsid w:val="003333E7"/>
    <w:rsid w:val="00357911"/>
    <w:rsid w:val="00377373"/>
    <w:rsid w:val="003816FA"/>
    <w:rsid w:val="00390C80"/>
    <w:rsid w:val="003D336C"/>
    <w:rsid w:val="003D500D"/>
    <w:rsid w:val="003D78F4"/>
    <w:rsid w:val="003E4BA8"/>
    <w:rsid w:val="00402FBA"/>
    <w:rsid w:val="00405B60"/>
    <w:rsid w:val="00422274"/>
    <w:rsid w:val="00423B8F"/>
    <w:rsid w:val="0042760E"/>
    <w:rsid w:val="004405E0"/>
    <w:rsid w:val="00441DCB"/>
    <w:rsid w:val="00456524"/>
    <w:rsid w:val="0046654F"/>
    <w:rsid w:val="00477C29"/>
    <w:rsid w:val="004A6A39"/>
    <w:rsid w:val="004C4622"/>
    <w:rsid w:val="004C4EC9"/>
    <w:rsid w:val="004C6764"/>
    <w:rsid w:val="004C74F6"/>
    <w:rsid w:val="004E1F10"/>
    <w:rsid w:val="004E4BBF"/>
    <w:rsid w:val="004F4ECA"/>
    <w:rsid w:val="004F70C5"/>
    <w:rsid w:val="00521F9F"/>
    <w:rsid w:val="005227B2"/>
    <w:rsid w:val="00535BE5"/>
    <w:rsid w:val="005526F5"/>
    <w:rsid w:val="00566509"/>
    <w:rsid w:val="005718E6"/>
    <w:rsid w:val="00572BE8"/>
    <w:rsid w:val="00577228"/>
    <w:rsid w:val="0058088B"/>
    <w:rsid w:val="005C5CB5"/>
    <w:rsid w:val="005D772E"/>
    <w:rsid w:val="005E2AAB"/>
    <w:rsid w:val="005E4C48"/>
    <w:rsid w:val="0060550F"/>
    <w:rsid w:val="00617C2A"/>
    <w:rsid w:val="00647D8D"/>
    <w:rsid w:val="006865D3"/>
    <w:rsid w:val="00686ED5"/>
    <w:rsid w:val="006873D5"/>
    <w:rsid w:val="006A5985"/>
    <w:rsid w:val="006B1702"/>
    <w:rsid w:val="006C4031"/>
    <w:rsid w:val="006C5F58"/>
    <w:rsid w:val="006C635D"/>
    <w:rsid w:val="006D02F7"/>
    <w:rsid w:val="006D419B"/>
    <w:rsid w:val="006D54F2"/>
    <w:rsid w:val="006E740A"/>
    <w:rsid w:val="0070735C"/>
    <w:rsid w:val="0071037A"/>
    <w:rsid w:val="0071336E"/>
    <w:rsid w:val="00722868"/>
    <w:rsid w:val="00723884"/>
    <w:rsid w:val="007448AA"/>
    <w:rsid w:val="00751A3F"/>
    <w:rsid w:val="00753B85"/>
    <w:rsid w:val="00754D4D"/>
    <w:rsid w:val="00765E64"/>
    <w:rsid w:val="007717B3"/>
    <w:rsid w:val="00777346"/>
    <w:rsid w:val="007A1AB7"/>
    <w:rsid w:val="007E6653"/>
    <w:rsid w:val="007F5123"/>
    <w:rsid w:val="00830DFB"/>
    <w:rsid w:val="00832335"/>
    <w:rsid w:val="008328B6"/>
    <w:rsid w:val="0084420D"/>
    <w:rsid w:val="00854BEE"/>
    <w:rsid w:val="00857571"/>
    <w:rsid w:val="008746C0"/>
    <w:rsid w:val="008748BA"/>
    <w:rsid w:val="0089749E"/>
    <w:rsid w:val="008A04DD"/>
    <w:rsid w:val="008B1687"/>
    <w:rsid w:val="008B2B8A"/>
    <w:rsid w:val="008B3D33"/>
    <w:rsid w:val="008B7DA1"/>
    <w:rsid w:val="008D6C4A"/>
    <w:rsid w:val="008E18F4"/>
    <w:rsid w:val="008E3BC2"/>
    <w:rsid w:val="008E55DF"/>
    <w:rsid w:val="008F134C"/>
    <w:rsid w:val="00905CDF"/>
    <w:rsid w:val="00911C38"/>
    <w:rsid w:val="0091584B"/>
    <w:rsid w:val="00924012"/>
    <w:rsid w:val="00926C38"/>
    <w:rsid w:val="00934711"/>
    <w:rsid w:val="00945C32"/>
    <w:rsid w:val="00961E6E"/>
    <w:rsid w:val="0096335C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3CA5"/>
    <w:rsid w:val="009E4800"/>
    <w:rsid w:val="00A162C2"/>
    <w:rsid w:val="00A30DB2"/>
    <w:rsid w:val="00A348ED"/>
    <w:rsid w:val="00A36580"/>
    <w:rsid w:val="00A43EEA"/>
    <w:rsid w:val="00A61946"/>
    <w:rsid w:val="00A83C14"/>
    <w:rsid w:val="00AA21FD"/>
    <w:rsid w:val="00AB5BB5"/>
    <w:rsid w:val="00AB697A"/>
    <w:rsid w:val="00AB6D58"/>
    <w:rsid w:val="00AD50BA"/>
    <w:rsid w:val="00AE53DA"/>
    <w:rsid w:val="00AE60C0"/>
    <w:rsid w:val="00B00665"/>
    <w:rsid w:val="00B07344"/>
    <w:rsid w:val="00B23E0C"/>
    <w:rsid w:val="00B41FC2"/>
    <w:rsid w:val="00B469CF"/>
    <w:rsid w:val="00B7608B"/>
    <w:rsid w:val="00B819F0"/>
    <w:rsid w:val="00B849B5"/>
    <w:rsid w:val="00B9358B"/>
    <w:rsid w:val="00BB04F8"/>
    <w:rsid w:val="00BB7E31"/>
    <w:rsid w:val="00BB7FFE"/>
    <w:rsid w:val="00BD091D"/>
    <w:rsid w:val="00BD4449"/>
    <w:rsid w:val="00C06CB2"/>
    <w:rsid w:val="00C35B35"/>
    <w:rsid w:val="00C40CCA"/>
    <w:rsid w:val="00C42A31"/>
    <w:rsid w:val="00C45D25"/>
    <w:rsid w:val="00C47D0C"/>
    <w:rsid w:val="00C56862"/>
    <w:rsid w:val="00C768B5"/>
    <w:rsid w:val="00C952B1"/>
    <w:rsid w:val="00CA1268"/>
    <w:rsid w:val="00CA1B7D"/>
    <w:rsid w:val="00CB5410"/>
    <w:rsid w:val="00CC3611"/>
    <w:rsid w:val="00CE1079"/>
    <w:rsid w:val="00CF7ACE"/>
    <w:rsid w:val="00D03672"/>
    <w:rsid w:val="00D30ACD"/>
    <w:rsid w:val="00D33A12"/>
    <w:rsid w:val="00D34874"/>
    <w:rsid w:val="00D45CBB"/>
    <w:rsid w:val="00D57AA6"/>
    <w:rsid w:val="00D675E1"/>
    <w:rsid w:val="00D743E5"/>
    <w:rsid w:val="00D76C72"/>
    <w:rsid w:val="00D937FA"/>
    <w:rsid w:val="00D94BD6"/>
    <w:rsid w:val="00DA09FD"/>
    <w:rsid w:val="00DB6A45"/>
    <w:rsid w:val="00DC5B36"/>
    <w:rsid w:val="00DD0E63"/>
    <w:rsid w:val="00DD4C50"/>
    <w:rsid w:val="00DE09B1"/>
    <w:rsid w:val="00DE4CAF"/>
    <w:rsid w:val="00E000E0"/>
    <w:rsid w:val="00E127FF"/>
    <w:rsid w:val="00E13BFB"/>
    <w:rsid w:val="00E2646E"/>
    <w:rsid w:val="00E40912"/>
    <w:rsid w:val="00E41CD7"/>
    <w:rsid w:val="00E44E68"/>
    <w:rsid w:val="00E44E98"/>
    <w:rsid w:val="00E5282B"/>
    <w:rsid w:val="00E56840"/>
    <w:rsid w:val="00E9173C"/>
    <w:rsid w:val="00E918D6"/>
    <w:rsid w:val="00E97924"/>
    <w:rsid w:val="00EA2C58"/>
    <w:rsid w:val="00EC1E22"/>
    <w:rsid w:val="00ED7197"/>
    <w:rsid w:val="00EF1F25"/>
    <w:rsid w:val="00F32E94"/>
    <w:rsid w:val="00F34D9D"/>
    <w:rsid w:val="00F3703B"/>
    <w:rsid w:val="00F445E5"/>
    <w:rsid w:val="00F474FE"/>
    <w:rsid w:val="00F53620"/>
    <w:rsid w:val="00F64C70"/>
    <w:rsid w:val="00F64F31"/>
    <w:rsid w:val="00F832D1"/>
    <w:rsid w:val="00F858BC"/>
    <w:rsid w:val="00F90554"/>
    <w:rsid w:val="00F964BC"/>
    <w:rsid w:val="00FB71B6"/>
    <w:rsid w:val="00FB7554"/>
    <w:rsid w:val="00FE0737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4C9FED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D743E5"/>
    <w:pPr>
      <w:tabs>
        <w:tab w:val="left" w:pos="0"/>
      </w:tabs>
      <w:spacing w:after="300"/>
      <w:contextualSpacing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743E5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59"/>
    <w:rsid w:val="008442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/>
    </w:pPr>
    <w:rPr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uiPriority w:val="22"/>
    <w:qFormat/>
    <w:rsid w:val="006873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7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7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6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Nisha Jebastin</cp:lastModifiedBy>
  <cp:revision>5</cp:revision>
  <dcterms:created xsi:type="dcterms:W3CDTF">2020-02-05T10:29:00Z</dcterms:created>
  <dcterms:modified xsi:type="dcterms:W3CDTF">2020-02-05T12:45:00Z</dcterms:modified>
</cp:coreProperties>
</file>